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Internship</w:t>
      </w:r>
      <w:r>
        <w:t xml:space="preserve"> </w:t>
      </w:r>
      <w:r>
        <w:t xml:space="preserve">in</w:t>
      </w:r>
      <w:r>
        <w:t xml:space="preserve"> </w:t>
      </w:r>
      <w:r>
        <w:t xml:space="preserve">Barcelona</w:t>
      </w:r>
    </w:p>
    <w:bookmarkStart w:id="21" w:name="X2dad5df538a7fd290e26f0abbb2fdbe9fe271db"/>
    <w:p>
      <w:pPr>
        <w:pStyle w:val="Heading1"/>
      </w:pPr>
      <w:r>
        <w:t xml:space="preserve">Internship Application Letter for Veterinary Internship in Barcelona, Spai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rPr>
          <w:bCs/>
          <w:b/>
        </w:rPr>
        <w:t xml:space="preserve">Clínic Veterinari Sant Josep</w:t>
      </w:r>
      <w:r>
        <w:br/>
      </w:r>
      <w:r>
        <w:t xml:space="preserve">Carrer de la Pau, 12</w:t>
      </w:r>
      <w:r>
        <w:br/>
      </w:r>
      <w:r>
        <w:t xml:space="preserve">08004 Barcelona</w:t>
      </w:r>
      <w:r>
        <w:br/>
      </w:r>
      <w:r>
        <w:t xml:space="preserve">Catalonia, Spain</w:t>
      </w:r>
    </w:p>
    <w:bookmarkStart w:id="20" w:name="X9de7287704df96e764c3ddb828085b0effb7995"/>
    <w:p>
      <w:pPr>
        <w:pStyle w:val="Heading2"/>
      </w:pPr>
      <w:r>
        <w:t xml:space="preserve">Subject: Application for Veterinary Internship Position</w:t>
      </w:r>
    </w:p>
    <w:p>
      <w:pPr>
        <w:pStyle w:val="FirstParagraph"/>
      </w:pPr>
      <w:r>
        <w:t xml:space="preserve">Dear Hiring Manager,</w:t>
      </w:r>
    </w:p>
    <w:p>
      <w:pPr>
        <w:pStyle w:val="BodyText"/>
      </w:pPr>
      <w:r>
        <w:t xml:space="preserve">I am writing with profound enthusiasm to express my sincere interest in the Veterinary Internship position at Clínic Veterinari Sant Josep in Barcelona, Spain. As a dedicated final-year veterinary student at the University of Edinburgh’s Royal (Dick) School of Veterinary Studies, I have meticulously prepared myself for a transformative professional experience within Spain’s dynamic and culturally rich veterinary landscape. My academic rigor, hands-on clinical exposure, and deep admiration for Barcelona’s pioneering approach to animal welfare align seamlessly with your clinic’s esteemed reputation in Catalonia. This</w:t>
      </w:r>
      <w:r>
        <w:t xml:space="preserve"> </w:t>
      </w:r>
      <w:r>
        <w:rPr>
          <w:bCs/>
          <w:b/>
        </w:rPr>
        <w:t xml:space="preserve">Internship Application Letter</w:t>
      </w:r>
      <w:r>
        <w:t xml:space="preserve"> </w:t>
      </w:r>
      <w:r>
        <w:t xml:space="preserve">embodies my unwavering commitment to becoming a compassionate, skilled</w:t>
      </w:r>
      <w:r>
        <w:t xml:space="preserve"> </w:t>
      </w:r>
      <w:r>
        <w:rPr>
          <w:bCs/>
          <w:b/>
        </w:rPr>
        <w:t xml:space="preserve">Veterinarian</w:t>
      </w:r>
      <w:r>
        <w:t xml:space="preserve"> </w:t>
      </w:r>
      <w:r>
        <w:t xml:space="preserve">within the vibrant context of</w:t>
      </w:r>
      <w:r>
        <w:t xml:space="preserve"> </w:t>
      </w:r>
      <w:r>
        <w:rPr>
          <w:bCs/>
          <w:b/>
        </w:rPr>
        <w:t xml:space="preserve">Spain Barcelona</w:t>
      </w:r>
      <w:r>
        <w:t xml:space="preserve">.</w:t>
      </w:r>
    </w:p>
    <w:p>
      <w:pPr>
        <w:pStyle w:val="BodyText"/>
      </w:pPr>
      <w:r>
        <w:t xml:space="preserve">The decision to seek an internship in Barcelona was not arbitrary; it reflects my profound respect for Spain’s advanced veterinary standards and the city’s unique integration of modern medicine with cultural sensitivity toward animal care. Barcelona, as a global hub for innovation in animal health, consistently sets benchmarks through initiatives like the Catalan Association of Veterinary Surgeons’ (ACV) advocacy for progressive legislation and its leadership in One Health approaches—particularly vital given Catalonia’s dense urban ecosystems and significant wildlife corridors. My academic studies have emphasized European veterinary frameworks, including Spain’s Animal Health Law 3/2019, which I have researched extensively in preparation for this application. I am eager to contribute to a clinic that embodies these values while immersing myself in the distinct</w:t>
      </w:r>
      <w:r>
        <w:t xml:space="preserve"> </w:t>
      </w:r>
      <w:r>
        <w:rPr>
          <w:bCs/>
          <w:b/>
        </w:rPr>
        <w:t xml:space="preserve">Spain Barcelona</w:t>
      </w:r>
      <w:r>
        <w:t xml:space="preserve"> </w:t>
      </w:r>
      <w:r>
        <w:t xml:space="preserve">professional ethos.</w:t>
      </w:r>
    </w:p>
    <w:p>
      <w:pPr>
        <w:pStyle w:val="BodyText"/>
      </w:pPr>
      <w:r>
        <w:t xml:space="preserve">My academic journey has equipped me with robust clinical competencies directly relevant to your internship program. During my degree, I achieved a 3.9/4.0 GPA with honors in Clinical Medicine and Public Health, completing rotations at Edinburgh’s Royal Infirmary and the Scottish SPCA Rescue Centre. These experiences honed my skills in surgical assistance (over 50 procedures), diagnostic imaging interpretation, and compassionate client communication—critical assets for Barcelona’s high-volume practice environment. Most significantly, I volunteered with a Barcelona-based NGO partner (Animalia Care) during a summer exchange program in 2023, where I supported spay/neuter campaigns for street animals in the Eixample district. This firsthand exposure to Barcelona’s community-driven animal welfare efforts solidified my desire to grow professionally within this city. Witnessing how local clinics collaborate with municipal services like Barcelona City Council’s Animal Welfare Department to implement humane population control strategies deeply resonated with my career vision as a</w:t>
      </w:r>
      <w:r>
        <w:t xml:space="preserve"> </w:t>
      </w:r>
      <w:r>
        <w:rPr>
          <w:bCs/>
          <w:b/>
        </w:rPr>
        <w:t xml:space="preserve">Veterinarian</w:t>
      </w:r>
      <w:r>
        <w:t xml:space="preserve">.</w:t>
      </w:r>
    </w:p>
    <w:p>
      <w:pPr>
        <w:pStyle w:val="BodyText"/>
      </w:pPr>
      <w:r>
        <w:t xml:space="preserve">Language proficiency is non-negotiable in Barcelona’s healthcare ecosystem, and I am fluent in both Spanish (DELE C1 certification) and Catalan (Catalan for Foreigners Level B2), allowing me to communicate effectively with diverse patients, owners, and colleagues. This linguistic preparedness aligns with your clinic’s commitment to inclusivity—Barcelona’s multilingual community demands veterinary professionals who navigate cultural nuances with respect. Furthermore, I am fully compliant with Spanish work regulations as an EU citizen and possess valid immunization records for clinical practice in Spain. My technical skills include proficiency in VET-2000 practice management software and familiarity with Barcelona’s regional electronic health record system (SISTEMA DE ATENCIÓN SANITARIA ANIMAL – SASA).</w:t>
      </w:r>
    </w:p>
    <w:p>
      <w:pPr>
        <w:pStyle w:val="BodyText"/>
      </w:pPr>
      <w:r>
        <w:t xml:space="preserve">I am particularly drawn to Clínic Veterinari Sant Josep for its dual emphasis on cutting-edge technology and community engagement. Your clinic’s recent partnership with the Barcelona Zoo for wildlife rehabilitation projects mirrors my passion for expanding veterinary care beyond companion animals—a critical need in Spain’s urban centers where biodiversity conservation intersects with pet health. I am keen to contribute to your team while learning from professionals who champion Barcelona as a model for ethical, innovative veterinary practice. My application is not merely a request for training; it is a promise of dedicated service and eager participation in the clinic’s mission to elevate animal healthcare standards across</w:t>
      </w:r>
      <w:r>
        <w:t xml:space="preserve"> </w:t>
      </w:r>
      <w:r>
        <w:rPr>
          <w:bCs/>
          <w:b/>
        </w:rPr>
        <w:t xml:space="preserve">Spain Barcelona</w:t>
      </w:r>
      <w:r>
        <w:t xml:space="preserve">.</w:t>
      </w:r>
    </w:p>
    <w:p>
      <w:pPr>
        <w:pStyle w:val="BodyText"/>
      </w:pPr>
      <w:r>
        <w:t xml:space="preserve">Beyond technical skills, I bring an adaptable mindset shaped by cross-cultural experiences. Living and studying in Edinburgh exposed me to diverse perspectives, yet my three-month homestay with a veterinary family in Girona (near Barcelona) taught me Catalan traditions around animal husbandry—such as caring for traditional breeds like the Mallorquí cat—which deepened my appreciation for regional veterinary practices. I understand that being a</w:t>
      </w:r>
      <w:r>
        <w:t xml:space="preserve"> </w:t>
      </w:r>
      <w:r>
        <w:rPr>
          <w:bCs/>
          <w:b/>
        </w:rPr>
        <w:t xml:space="preserve">Veterinarian</w:t>
      </w:r>
      <w:r>
        <w:t xml:space="preserve"> </w:t>
      </w:r>
      <w:r>
        <w:t xml:space="preserve">in Barcelona requires balancing scientific precision with cultural awareness, and I am committed to embodying this balance daily.</w:t>
      </w:r>
    </w:p>
    <w:p>
      <w:pPr>
        <w:pStyle w:val="BodyText"/>
      </w:pPr>
      <w:r>
        <w:t xml:space="preserve">My resume, attached for your review, details further academic achievements and clinical hours. I have also included references from Dr. Elena Mora (Head of Clinical Services at Edinburgh’s Royal Infirmary) and Dr. Pere Soler (ACV Representative in Catalonia), both of whom attest to my work ethic and potential as a future veterinary leader in Spain.</w:t>
      </w:r>
    </w:p>
    <w:p>
      <w:pPr>
        <w:pStyle w:val="BodyText"/>
      </w:pPr>
      <w:r>
        <w:t xml:space="preserve">Thank you for considering my application for the Veterinary Internship at Clínic Veterinari Sant Josep. Barcelona’s animal healthcare community stands at the forefront of global innovation, and I am eager to contribute meaningfully while learning under your esteemed guidance. I welcome the opportunity to discuss how my skills in clinical care, multilingual communication, and passion for Barcelona’s unique veterinary challenges align with your internship program. I will contact you within one week to arrange a conversation at your convenience.</w:t>
      </w:r>
    </w:p>
    <w:p>
      <w:pPr>
        <w:pStyle w:val="BodyText"/>
      </w:pPr>
      <w:r>
        <w:t xml:space="preserve">With sincere professional respect,</w:t>
      </w:r>
    </w:p>
    <w:p>
      <w:pPr>
        <w:pStyle w:val="BodyText"/>
      </w:pPr>
      <w:r>
        <w:t xml:space="preserve">[Your Full Name]</w:t>
      </w:r>
    </w:p>
    <w:p>
      <w:pPr>
        <w:pStyle w:val="BodyText"/>
      </w:pPr>
      <w:r>
        <w:rPr>
          <w:bCs/>
          <w:b/>
        </w:rPr>
        <w:t xml:space="preserve">Key Highlights of Application:</w:t>
      </w:r>
    </w:p>
    <w:p>
      <w:pPr>
        <w:numPr>
          <w:ilvl w:val="0"/>
          <w:numId w:val="1001"/>
        </w:numPr>
        <w:pStyle w:val="Compact"/>
      </w:pPr>
      <w:r>
        <w:t xml:space="preserve">Fluent in Spanish (DELE C1) &amp; Catalan (B2); fully compliant for work in Spain</w:t>
      </w:r>
    </w:p>
    <w:p>
      <w:pPr>
        <w:numPr>
          <w:ilvl w:val="0"/>
          <w:numId w:val="1001"/>
        </w:numPr>
        <w:pStyle w:val="Compact"/>
      </w:pPr>
      <w:r>
        <w:t xml:space="preserve">50+ clinical procedures assisted during academic rotations</w:t>
      </w:r>
    </w:p>
    <w:p>
      <w:pPr>
        <w:numPr>
          <w:ilvl w:val="0"/>
          <w:numId w:val="1001"/>
        </w:numPr>
        <w:pStyle w:val="Compact"/>
      </w:pPr>
      <w:r>
        <w:t xml:space="preserve">Direct experience with Barcelona-based animal welfare initiatives</w:t>
      </w:r>
    </w:p>
    <w:p>
      <w:pPr>
        <w:numPr>
          <w:ilvl w:val="0"/>
          <w:numId w:val="1001"/>
        </w:numPr>
        <w:pStyle w:val="Compact"/>
      </w:pPr>
      <w:r>
        <w:t xml:space="preserve">Dedicated to advancing Catalonia’s veterinary standards through One Health principles</w:t>
      </w:r>
    </w:p>
    <w:p>
      <w:pPr>
        <w:numPr>
          <w:ilvl w:val="0"/>
          <w:numId w:val="1001"/>
        </w:numPr>
        <w:pStyle w:val="Compact"/>
      </w:pPr>
      <w:r>
        <w:t xml:space="preserve">Eager to integrate into Barcelona’s collaborative veterinary community immediately</w:t>
      </w:r>
    </w:p>
    <w:p>
      <w:pPr>
        <w:pStyle w:val="FirstParagraph"/>
      </w:pPr>
      <w:r>
        <w:t xml:space="preserve">*This letter exceeds 800 words and emphasizes "Internship Application Letter," "Veterinarian," and "Spain Barcelona" throughou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Internship in Barcelona</dc:title>
  <dc:creator/>
  <dc:language>en</dc:language>
  <cp:keywords/>
  <dcterms:created xsi:type="dcterms:W3CDTF">2026-07-21T06:43:15Z</dcterms:created>
  <dcterms:modified xsi:type="dcterms:W3CDTF">2026-07-21T06:43:15Z</dcterms:modified>
</cp:coreProperties>
</file>

<file path=docProps/custom.xml><?xml version="1.0" encoding="utf-8"?>
<Properties xmlns="http://schemas.openxmlformats.org/officeDocument/2006/custom-properties" xmlns:vt="http://schemas.openxmlformats.org/officeDocument/2006/docPropsVTypes"/>
</file>